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driving me crazy.</w:t>
      </w:r>
    </w:p>
    <w:p>
      <w:pPr>
        <w:pStyle w:val="CaptionedFigure"/>
      </w:pPr>
      <w:r>
        <w:drawing>
          <wp:inline>
            <wp:extent cx="609600" cy="609600"/>
            <wp:effectExtent b="0" l="0" r="0" t="0"/>
            <wp:docPr descr="Test" title="" id="21" name="Picture"/>
            <a:graphic>
              <a:graphicData uri="http://schemas.openxmlformats.org/drawingml/2006/picture">
                <pic:pic>
                  <pic:nvPicPr>
                    <pic:cNvPr descr="te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BodyText"/>
      </w:pPr>
      <w:r>
        <w:t xml:space="preserve">I am getting close. Hope this works.</w:t>
      </w:r>
    </w:p>
    <w:sectPr w:rsidR="0031549C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2B2A66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1120731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1E64"/>
    <w:rsid w:val="000F1FD4"/>
    <w:rsid w:val="00181E64"/>
    <w:rsid w:val="0031549C"/>
    <w:rsid w:val="00406836"/>
    <w:rsid w:val="005914C9"/>
    <w:rsid w:val="00CE3016"/>
    <w:rsid w:val="00E36A4D"/>
    <w:rsid w:val="00EE5F05"/>
    <w:rsid w:val="00F36A45"/>
    <w:rsid w:val="00FB48B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pPr>
      <w:spacing w:after="240"/>
      <w:jc w:val="center"/>
    </w:pPr>
    <w:rPr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E36A4D"/>
  </w:style>
  <w:style w:customStyle="1" w:styleId="ImageStyleChar" w:type="character">
    <w:name w:val="ImageStyle Char"/>
    <w:basedOn w:val="BodyTextChar"/>
    <w:link w:val="ImageStyle"/>
    <w:rsid w:val="00E36A4D"/>
    <w:rPr>
      <w:noProof/>
    </w:rPr>
  </w:style>
  <w:style w:customStyle="1" w:styleId="ImageStyle" w:type="paragraph">
    <w:name w:val="ImageStyle"/>
    <w:basedOn w:val="BodyText"/>
    <w:link w:val="ImageStyleChar"/>
    <w:pPr>
      <w:spacing w:after="120"/>
      <w:jc w:val="center"/>
    </w:pPr>
    <w:rPr>
      <w:sz w:val="2"/>
    </w:rPr>
  </w:style>
  <w:style w:customStyle="1" w:styleId="Image" w:type="paragraph">
    <w:name w:val="Image"/>
    <w:basedOn w:val="ImageStyle"/>
    <w:link w:val="ImageChar"/>
    <w:qFormat/>
    <w:rsid w:val="00406836"/>
    <w:rPr>
      <w:noProof/>
    </w:rPr>
  </w:style>
  <w:style w:customStyle="1" w:styleId="ImageChar" w:type="character">
    <w:name w:val="Image Char"/>
    <w:basedOn w:val="ImageStyleChar"/>
    <w:link w:val="Image"/>
    <w:rsid w:val="00406836"/>
    <w:rPr>
      <w:noProof/>
      <w:sz w:val="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01:48:42Z</dcterms:created>
  <dcterms:modified xsi:type="dcterms:W3CDTF">2025-05-03T0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